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C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="00165CE7">
              <w:rPr>
                <w:rFonts w:asciiTheme="minorBidi" w:hAnsiTheme="minorBidi"/>
                <w:sz w:val="28"/>
              </w:rPr>
              <w:t>XX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dd a new book</w:t>
            </w:r>
          </w:p>
        </w:tc>
      </w:tr>
      <w:tr w:rsidR="009718A7" w:rsidRPr="00336C77" w:rsidTr="00FB0889">
        <w:tc>
          <w:tcPr>
            <w:tcW w:w="943" w:type="pct"/>
            <w:shd w:val="clear" w:color="auto" w:fill="E7E6E6" w:themeFill="background2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336C7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9718A7" w:rsidRPr="0097240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972408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972408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972408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72408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9718A7" w:rsidRPr="00336C77" w:rsidTr="00FB0889">
        <w:tc>
          <w:tcPr>
            <w:tcW w:w="943" w:type="pct"/>
            <w:shd w:val="clear" w:color="auto" w:fill="E7E6E6" w:themeFill="background2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15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9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9718A7" w:rsidRPr="00336C77" w:rsidTr="00165CE7">
        <w:tc>
          <w:tcPr>
            <w:tcW w:w="943" w:type="pct"/>
            <w:shd w:val="clear" w:color="auto" w:fill="E7E6E6" w:themeFill="background2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9718A7" w:rsidRPr="00336C77" w:rsidTr="00165CE7">
        <w:tc>
          <w:tcPr>
            <w:tcW w:w="943" w:type="pct"/>
            <w:shd w:val="clear" w:color="auto" w:fill="E7E6E6" w:themeFill="background2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9718A7" w:rsidRPr="00336C77" w:rsidRDefault="009718A7" w:rsidP="009718A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>The librarian can add a new book into the system using book name, book category, price and author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9718A7" w:rsidRPr="00336C77" w:rsidTr="00165CE7">
        <w:tc>
          <w:tcPr>
            <w:tcW w:w="943" w:type="pct"/>
            <w:shd w:val="clear" w:color="auto" w:fill="E7E6E6" w:themeFill="background2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 xml:space="preserve">The librarian clicks </w:t>
            </w:r>
            <w:r w:rsidRPr="00336C77">
              <w:rPr>
                <w:rFonts w:asciiTheme="minorBidi" w:hAnsiTheme="minorBidi"/>
                <w:sz w:val="28"/>
                <w:cs/>
              </w:rPr>
              <w:t>“</w:t>
            </w:r>
            <w:r w:rsidRPr="00336C77">
              <w:rPr>
                <w:rFonts w:asciiTheme="minorBidi" w:hAnsiTheme="minorBidi"/>
                <w:sz w:val="28"/>
              </w:rPr>
              <w:t>Add a new book</w:t>
            </w:r>
            <w:r w:rsidRPr="00336C77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36C77">
              <w:rPr>
                <w:rFonts w:asciiTheme="minorBidi" w:hAnsiTheme="minorBidi"/>
                <w:sz w:val="28"/>
              </w:rPr>
              <w:t>button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972408">
              <w:rPr>
                <w:rFonts w:asciiTheme="minorBidi" w:hAnsiTheme="minorBidi"/>
                <w:sz w:val="28"/>
              </w:rPr>
              <w:t>at</w:t>
            </w:r>
            <w:r w:rsidRPr="00972408">
              <w:rPr>
                <w:rFonts w:asciiTheme="minorBidi" w:hAnsiTheme="minorBidi"/>
                <w:sz w:val="28"/>
              </w:rPr>
              <w:t xml:space="preserve"> home page</w:t>
            </w:r>
            <w:r w:rsidRPr="00336C7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9718A7" w:rsidRPr="00336C77" w:rsidTr="00165CE7">
        <w:tc>
          <w:tcPr>
            <w:tcW w:w="943" w:type="pct"/>
            <w:shd w:val="clear" w:color="auto" w:fill="E7E6E6" w:themeFill="background2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9718A7" w:rsidRPr="00336C77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9718A7" w:rsidRPr="00336C77" w:rsidTr="006B5477">
        <w:tc>
          <w:tcPr>
            <w:tcW w:w="5000" w:type="pct"/>
            <w:gridSpan w:val="5"/>
            <w:shd w:val="clear" w:color="auto" w:fill="E7E6E6" w:themeFill="background2"/>
          </w:tcPr>
          <w:p w:rsidR="009718A7" w:rsidRPr="00336C77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9718A7" w:rsidRPr="00336C77" w:rsidTr="00FB0889">
        <w:tc>
          <w:tcPr>
            <w:tcW w:w="943" w:type="pct"/>
            <w:shd w:val="clear" w:color="auto" w:fill="E7E6E6" w:themeFill="background2"/>
          </w:tcPr>
          <w:p w:rsidR="009718A7" w:rsidRPr="00336C77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9718A7" w:rsidRPr="00336C77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9718A7" w:rsidRPr="00336C77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9718A7" w:rsidRPr="00336C77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9718A7" w:rsidRPr="00336C77" w:rsidTr="00FB0889">
        <w:tc>
          <w:tcPr>
            <w:tcW w:w="943" w:type="pct"/>
            <w:shd w:val="clear" w:color="auto" w:fill="FFFFFF" w:themeFill="background1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book </w:t>
            </w:r>
            <w:r w:rsidRPr="00336C77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336C77" w:rsidRDefault="009718A7" w:rsidP="009718A7">
            <w:pPr>
              <w:jc w:val="both"/>
              <w:rPr>
                <w:rFonts w:asciiTheme="minorBidi" w:hAnsiTheme="minorBidi" w:hint="cs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ength must not exceed 50 character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abase</w:t>
            </w:r>
          </w:p>
        </w:tc>
      </w:tr>
      <w:tr w:rsidR="009718A7" w:rsidRPr="00336C77" w:rsidTr="00FB0889">
        <w:tc>
          <w:tcPr>
            <w:tcW w:w="943" w:type="pct"/>
            <w:shd w:val="clear" w:color="auto" w:fill="FFFFFF" w:themeFill="background1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ategory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336C77" w:rsidRDefault="009718A7" w:rsidP="009718A7">
            <w:pPr>
              <w:jc w:val="both"/>
              <w:rPr>
                <w:rFonts w:asciiTheme="minorBidi" w:hAnsiTheme="minorBidi" w:hint="cs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Must have in the database or null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mputer</w:t>
            </w:r>
          </w:p>
        </w:tc>
      </w:tr>
      <w:tr w:rsidR="009718A7" w:rsidRPr="00336C77" w:rsidTr="00FB0889">
        <w:tc>
          <w:tcPr>
            <w:tcW w:w="943" w:type="pct"/>
            <w:shd w:val="clear" w:color="auto" w:fill="FFFFFF" w:themeFill="background1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ice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</w:t>
            </w:r>
            <w:r w:rsidRPr="00336C77">
              <w:rPr>
                <w:rFonts w:asciiTheme="minorBidi" w:hAnsiTheme="minorBidi"/>
                <w:sz w:val="28"/>
              </w:rPr>
              <w:t>ouble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FE01DB" w:rsidRDefault="009718A7" w:rsidP="009718A7">
            <w:pPr>
              <w:pStyle w:val="Default"/>
              <w:rPr>
                <w:rFonts w:asciiTheme="minorBidi" w:hAnsiTheme="minorBidi" w:cstheme="minorBidi" w:hint="cs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Decimal number with </w:t>
            </w:r>
            <w:r w:rsidRPr="00336C77">
              <w:rPr>
                <w:rFonts w:asciiTheme="minorBidi" w:hAnsiTheme="minorBidi" w:cstheme="minorBidi"/>
                <w:noProof/>
                <w:sz w:val="28"/>
                <w:szCs w:val="28"/>
              </w:rPr>
              <w:t>2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 decimal digits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336C77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299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  <w:r w:rsidRPr="00336C77">
              <w:rPr>
                <w:rFonts w:asciiTheme="minorBidi" w:hAnsiTheme="minorBidi"/>
                <w:sz w:val="28"/>
              </w:rPr>
              <w:t>00</w:t>
            </w:r>
          </w:p>
        </w:tc>
      </w:tr>
      <w:tr w:rsidR="00E8216B" w:rsidRPr="00336C77" w:rsidTr="00FB0889">
        <w:tc>
          <w:tcPr>
            <w:tcW w:w="943" w:type="pct"/>
            <w:shd w:val="clear" w:color="auto" w:fill="FFFFFF" w:themeFill="background1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uthor</w:t>
            </w:r>
          </w:p>
        </w:tc>
        <w:tc>
          <w:tcPr>
            <w:tcW w:w="572" w:type="pct"/>
            <w:shd w:val="clear" w:color="auto" w:fill="FFFFFF" w:themeFill="background1"/>
          </w:tcPr>
          <w:p w:rsidR="00E8216B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E8216B" w:rsidRPr="00336C77" w:rsidRDefault="00E8216B" w:rsidP="00E8216B">
            <w:pPr>
              <w:jc w:val="both"/>
              <w:rPr>
                <w:rFonts w:asciiTheme="minorBidi" w:hAnsiTheme="minorBidi" w:hint="cs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ength must not exceed 50 character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proofErr w:type="gramStart"/>
            <w:r>
              <w:rPr>
                <w:rFonts w:asciiTheme="minorBidi" w:hAnsiTheme="minorBidi"/>
                <w:sz w:val="28"/>
              </w:rPr>
              <w:t>Dr.Natee</w:t>
            </w:r>
            <w:proofErr w:type="spellEnd"/>
            <w:proofErr w:type="gramEnd"/>
          </w:p>
        </w:tc>
      </w:tr>
      <w:tr w:rsidR="00E8216B" w:rsidRPr="00336C77" w:rsidTr="00165CE7">
        <w:tc>
          <w:tcPr>
            <w:tcW w:w="943" w:type="pct"/>
            <w:shd w:val="clear" w:color="auto" w:fill="E7E6E6" w:themeFill="background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he new book is stored in the database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336C77" w:rsidTr="00165CE7">
        <w:tc>
          <w:tcPr>
            <w:tcW w:w="943" w:type="pct"/>
            <w:shd w:val="clear" w:color="auto" w:fill="E7E6E6" w:themeFill="background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E8216B" w:rsidRPr="00336C77" w:rsidRDefault="00E8216B" w:rsidP="00E8216B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E8216B" w:rsidRPr="00336C77" w:rsidRDefault="00E8216B" w:rsidP="00E8216B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8216B" w:rsidRPr="00336C77" w:rsidTr="00165CE7">
        <w:tc>
          <w:tcPr>
            <w:tcW w:w="943" w:type="pct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336C77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the user interface for adding the book consisting of 3 text fields for book name, </w:t>
            </w:r>
            <w:r w:rsidRPr="00336C77">
              <w:rPr>
                <w:rFonts w:asciiTheme="minorBidi" w:hAnsiTheme="minorBidi" w:cstheme="minorBidi"/>
                <w:noProof/>
                <w:sz w:val="28"/>
                <w:szCs w:val="28"/>
              </w:rPr>
              <w:t>price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 and author</w:t>
            </w:r>
            <w:r w:rsidRPr="00336C77">
              <w:rPr>
                <w:rFonts w:asciiTheme="minorBidi" w:hAnsiTheme="minorBidi"/>
                <w:sz w:val="28"/>
                <w:szCs w:val="28"/>
                <w:cs/>
              </w:rPr>
              <w:t xml:space="preserve">. 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>And 1 data list for book category</w:t>
            </w:r>
            <w:r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E8216B" w:rsidRPr="00336C77" w:rsidTr="00165CE7">
        <w:tc>
          <w:tcPr>
            <w:tcW w:w="943" w:type="pct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336C77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a button labeled as 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>“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>Add book</w:t>
            </w:r>
            <w:r w:rsidRPr="00336C77">
              <w:rPr>
                <w:rFonts w:asciiTheme="minorBidi" w:hAnsiTheme="minorBidi" w:cstheme="minorBidi"/>
                <w:noProof/>
                <w:sz w:val="28"/>
                <w:szCs w:val="28"/>
                <w:cs/>
              </w:rPr>
              <w:t>”.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 xml:space="preserve"> </w:t>
            </w:r>
          </w:p>
        </w:tc>
      </w:tr>
      <w:tr w:rsidR="00E8216B" w:rsidRPr="00336C77" w:rsidTr="00165CE7">
        <w:tc>
          <w:tcPr>
            <w:tcW w:w="943" w:type="pct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he librarian input information to the text fields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  <w:tc>
          <w:tcPr>
            <w:tcW w:w="2330" w:type="pct"/>
            <w:gridSpan w:val="2"/>
          </w:tcPr>
          <w:p w:rsidR="00E8216B" w:rsidRPr="00336C77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E8216B" w:rsidRPr="00336C77" w:rsidTr="00165CE7">
        <w:tc>
          <w:tcPr>
            <w:tcW w:w="943" w:type="pct"/>
          </w:tcPr>
          <w:p w:rsidR="00E8216B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</w:t>
            </w:r>
          </w:p>
        </w:tc>
        <w:tc>
          <w:tcPr>
            <w:tcW w:w="1727" w:type="pct"/>
            <w:gridSpan w:val="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librarian </w:t>
            </w:r>
            <w:r>
              <w:rPr>
                <w:rFonts w:asciiTheme="minorBidi" w:hAnsiTheme="minorBidi"/>
                <w:sz w:val="28"/>
              </w:rPr>
              <w:t xml:space="preserve">clicks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Add book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E8216B" w:rsidRPr="00336C77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E8216B" w:rsidRPr="00336C77" w:rsidTr="00165CE7">
        <w:tc>
          <w:tcPr>
            <w:tcW w:w="943" w:type="pct"/>
          </w:tcPr>
          <w:p w:rsidR="00E8216B" w:rsidRPr="00336C77" w:rsidRDefault="00E8216B" w:rsidP="00E8216B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</w:t>
            </w:r>
          </w:p>
        </w:tc>
        <w:tc>
          <w:tcPr>
            <w:tcW w:w="1727" w:type="pct"/>
            <w:gridSpan w:val="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336C77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sz w:val="28"/>
                <w:szCs w:val="28"/>
              </w:rPr>
              <w:t>The system shall validate the input</w:t>
            </w:r>
            <w:r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1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book name 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2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price 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3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uthor 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E8216B" w:rsidRPr="00336C77" w:rsidTr="00165CE7">
        <w:tc>
          <w:tcPr>
            <w:tcW w:w="943" w:type="pct"/>
          </w:tcPr>
          <w:p w:rsidR="00E8216B" w:rsidRPr="00336C77" w:rsidRDefault="00E8216B" w:rsidP="00E8216B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t>6.</w:t>
            </w:r>
          </w:p>
        </w:tc>
        <w:tc>
          <w:tcPr>
            <w:tcW w:w="1727" w:type="pct"/>
            <w:gridSpan w:val="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06A80" w:rsidRPr="00972408" w:rsidRDefault="00D06A80" w:rsidP="00D06A80">
            <w:pPr>
              <w:pStyle w:val="Default"/>
              <w:ind w:left="360"/>
              <w:rPr>
                <w:rFonts w:asciiTheme="minorBidi" w:hAnsiTheme="minorBidi" w:cstheme="minorBidi"/>
                <w:sz w:val="28"/>
                <w:szCs w:val="28"/>
              </w:rPr>
            </w:pPr>
            <w:r w:rsidRPr="00972408">
              <w:rPr>
                <w:rFonts w:asciiTheme="minorBidi" w:hAnsiTheme="minorBidi" w:cstheme="minorBidi"/>
                <w:sz w:val="28"/>
                <w:szCs w:val="28"/>
              </w:rPr>
              <w:t xml:space="preserve">The system shall auto generate the </w:t>
            </w:r>
            <w:r>
              <w:rPr>
                <w:rFonts w:asciiTheme="minorBidi" w:hAnsiTheme="minorBidi" w:cstheme="minorBidi"/>
                <w:sz w:val="28"/>
                <w:szCs w:val="28"/>
              </w:rPr>
              <w:t>book</w:t>
            </w:r>
            <w:r w:rsidRPr="00972408">
              <w:rPr>
                <w:rFonts w:asciiTheme="minorBidi" w:hAnsiTheme="minorBidi" w:cstheme="minorBidi"/>
                <w:sz w:val="28"/>
                <w:szCs w:val="28"/>
              </w:rPr>
              <w:t xml:space="preserve"> id and </w:t>
            </w:r>
            <w:r>
              <w:rPr>
                <w:rFonts w:asciiTheme="minorBidi" w:hAnsiTheme="minorBidi" w:cstheme="minorBidi"/>
                <w:sz w:val="28"/>
                <w:szCs w:val="28"/>
              </w:rPr>
              <w:t>book</w:t>
            </w:r>
            <w:r w:rsidRPr="00972408">
              <w:rPr>
                <w:rFonts w:asciiTheme="minorBidi" w:hAnsiTheme="minorBidi" w:cstheme="minorBidi"/>
                <w:sz w:val="28"/>
                <w:szCs w:val="28"/>
              </w:rPr>
              <w:t xml:space="preserve"> status by the following criteria</w:t>
            </w:r>
            <w:r w:rsidRPr="00972408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D06A80" w:rsidRPr="00972408" w:rsidRDefault="00D06A80" w:rsidP="00D06A80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lastRenderedPageBreak/>
              <w:t>book</w:t>
            </w:r>
            <w:r w:rsidRPr="00972408">
              <w:rPr>
                <w:rFonts w:asciiTheme="minorBidi" w:hAnsiTheme="minorBidi" w:cstheme="minorBidi"/>
                <w:sz w:val="28"/>
                <w:szCs w:val="28"/>
              </w:rPr>
              <w:t xml:space="preserve"> id </w:t>
            </w:r>
            <w:r w:rsidRPr="00972408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972408">
              <w:rPr>
                <w:rFonts w:asciiTheme="minorBidi" w:hAnsiTheme="minorBidi" w:cstheme="minorBidi"/>
                <w:sz w:val="28"/>
                <w:szCs w:val="28"/>
              </w:rPr>
              <w:t xml:space="preserve">&gt; count form 1 </w:t>
            </w:r>
            <w:r w:rsidRPr="00972408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972408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E8216B" w:rsidRPr="00336C77" w:rsidRDefault="00D06A80" w:rsidP="00D06A80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book</w:t>
            </w:r>
            <w:r w:rsidRPr="00972408">
              <w:rPr>
                <w:rFonts w:asciiTheme="minorBidi" w:hAnsiTheme="minorBidi" w:cstheme="minorBidi"/>
                <w:sz w:val="28"/>
                <w:szCs w:val="28"/>
              </w:rPr>
              <w:t xml:space="preserve"> status </w:t>
            </w:r>
            <w:r w:rsidRPr="00972408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972408">
              <w:rPr>
                <w:rFonts w:asciiTheme="minorBidi" w:hAnsiTheme="minorBidi" w:cstheme="minorBidi"/>
                <w:sz w:val="28"/>
                <w:szCs w:val="28"/>
              </w:rPr>
              <w:t xml:space="preserve">&gt; </w:t>
            </w:r>
            <w:r>
              <w:rPr>
                <w:rFonts w:asciiTheme="minorBidi" w:hAnsiTheme="minorBidi" w:cstheme="minorBidi"/>
                <w:sz w:val="28"/>
                <w:szCs w:val="28"/>
              </w:rPr>
              <w:t>available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E8216B" w:rsidRPr="00336C77" w:rsidTr="00165CE7">
        <w:tc>
          <w:tcPr>
            <w:tcW w:w="943" w:type="pct"/>
          </w:tcPr>
          <w:p w:rsidR="00E8216B" w:rsidRPr="00336C77" w:rsidRDefault="00E8216B" w:rsidP="00E8216B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7.</w:t>
            </w:r>
          </w:p>
        </w:tc>
        <w:tc>
          <w:tcPr>
            <w:tcW w:w="1727" w:type="pct"/>
            <w:gridSpan w:val="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EF2ABD">
              <w:rPr>
                <w:sz w:val="28"/>
                <w:szCs w:val="28"/>
              </w:rPr>
              <w:t>The system shall add the information of the book including book id, book name, book</w:t>
            </w:r>
            <w:r>
              <w:rPr>
                <w:sz w:val="28"/>
                <w:szCs w:val="28"/>
              </w:rPr>
              <w:t xml:space="preserve"> status,</w:t>
            </w:r>
            <w:r w:rsidRPr="00EF2ABD">
              <w:rPr>
                <w:sz w:val="28"/>
                <w:szCs w:val="28"/>
              </w:rPr>
              <w:t xml:space="preserve"> category, price and author into the </w:t>
            </w:r>
            <w:r w:rsidRPr="00EF2ABD">
              <w:rPr>
                <w:noProof/>
                <w:sz w:val="28"/>
                <w:szCs w:val="28"/>
              </w:rPr>
              <w:t>database</w:t>
            </w:r>
            <w:r>
              <w:rPr>
                <w:rFonts w:asciiTheme="minorBidi" w:hAnsiTheme="minorBidi"/>
                <w:sz w:val="28"/>
                <w:szCs w:val="28"/>
                <w:cs/>
              </w:rPr>
              <w:t xml:space="preserve">. </w:t>
            </w:r>
            <w:r w:rsidRPr="00CE1500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[</w:t>
            </w:r>
            <w:r w:rsidRPr="00CE1500">
              <w:rPr>
                <w:rFonts w:asciiTheme="minorBidi" w:hAnsiTheme="minorBidi" w:cstheme="minorBidi"/>
                <w:color w:val="FF0000"/>
                <w:sz w:val="28"/>
                <w:szCs w:val="28"/>
              </w:rPr>
              <w:t>E1</w:t>
            </w:r>
            <w:r w:rsidRPr="00CE1500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 xml:space="preserve">: </w:t>
            </w:r>
            <w:r w:rsidRPr="00CE1500">
              <w:rPr>
                <w:color w:val="FF0000"/>
                <w:sz w:val="32"/>
                <w:szCs w:val="32"/>
              </w:rPr>
              <w:t>Database cannot be connected</w:t>
            </w:r>
            <w:r w:rsidRPr="00CE1500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]</w:t>
            </w:r>
          </w:p>
        </w:tc>
      </w:tr>
      <w:tr w:rsidR="00E8216B" w:rsidRPr="00336C77" w:rsidTr="00165CE7">
        <w:tc>
          <w:tcPr>
            <w:tcW w:w="943" w:type="pct"/>
          </w:tcPr>
          <w:p w:rsidR="00E8216B" w:rsidRPr="00336C77" w:rsidRDefault="00E8216B" w:rsidP="00E8216B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t>8.</w:t>
            </w:r>
          </w:p>
        </w:tc>
        <w:tc>
          <w:tcPr>
            <w:tcW w:w="1727" w:type="pct"/>
            <w:gridSpan w:val="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EF2ABD" w:rsidRDefault="00E8216B" w:rsidP="00E8216B">
            <w:pPr>
              <w:pStyle w:val="Default"/>
              <w:rPr>
                <w:sz w:val="28"/>
                <w:szCs w:val="28"/>
              </w:rPr>
            </w:pPr>
            <w:r w:rsidRPr="00EF2ABD">
              <w:rPr>
                <w:sz w:val="28"/>
                <w:szCs w:val="28"/>
              </w:rPr>
              <w:t xml:space="preserve">The system shall display the success message </w:t>
            </w:r>
            <w:r w:rsidRPr="00EF2ABD">
              <w:rPr>
                <w:sz w:val="28"/>
                <w:szCs w:val="28"/>
                <w:cs/>
              </w:rPr>
              <w:t>“</w:t>
            </w:r>
            <w:r w:rsidRPr="00EF2ABD">
              <w:rPr>
                <w:sz w:val="28"/>
                <w:szCs w:val="28"/>
              </w:rPr>
              <w:t>The book is stored in the database</w:t>
            </w:r>
            <w:r w:rsidRPr="00EF2ABD">
              <w:rPr>
                <w:sz w:val="28"/>
                <w:szCs w:val="28"/>
                <w:cs/>
              </w:rPr>
              <w:t>”</w:t>
            </w:r>
            <w:r w:rsidR="006E0053">
              <w:rPr>
                <w:sz w:val="28"/>
                <w:szCs w:val="28"/>
              </w:rPr>
              <w:t>.</w:t>
            </w:r>
            <w:bookmarkStart w:id="0" w:name="_GoBack"/>
            <w:bookmarkEnd w:id="0"/>
          </w:p>
        </w:tc>
      </w:tr>
      <w:tr w:rsidR="00E8216B" w:rsidRPr="00336C77" w:rsidTr="00165CE7">
        <w:tc>
          <w:tcPr>
            <w:tcW w:w="943" w:type="pct"/>
            <w:shd w:val="clear" w:color="auto" w:fill="E7E6E6" w:themeFill="background2"/>
          </w:tcPr>
          <w:p w:rsidR="00E8216B" w:rsidRPr="00165CE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E8216B" w:rsidRPr="00165CE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book name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165CE7" w:rsidRDefault="00E8216B" w:rsidP="00E8216B">
            <w:pPr>
              <w:pStyle w:val="a4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 xml:space="preserve">The system shall display the fail message next to the book name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sz w:val="28"/>
              </w:rPr>
              <w:t>The format of book nam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165CE7" w:rsidRDefault="00E8216B" w:rsidP="00E8216B">
            <w:pPr>
              <w:pStyle w:val="a4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165CE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2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price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165CE7" w:rsidRDefault="00E8216B" w:rsidP="00E8216B">
            <w:pPr>
              <w:pStyle w:val="a4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 xml:space="preserve">The system shall display the fail message next to the price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sz w:val="28"/>
              </w:rPr>
              <w:t>The format of pric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165CE7" w:rsidRDefault="00E8216B" w:rsidP="00E8216B">
            <w:pPr>
              <w:pStyle w:val="a4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165CE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3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author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165CE7" w:rsidRDefault="00E8216B" w:rsidP="00E8216B">
            <w:pPr>
              <w:pStyle w:val="a4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 xml:space="preserve">The system shall display the fail message next to the author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sz w:val="28"/>
              </w:rPr>
              <w:t>The format of author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165CE7" w:rsidRDefault="00E8216B" w:rsidP="00E8216B">
            <w:pPr>
              <w:pStyle w:val="a4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  <w:cs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336C77" w:rsidTr="00165CE7">
        <w:tc>
          <w:tcPr>
            <w:tcW w:w="943" w:type="pct"/>
            <w:shd w:val="clear" w:color="auto" w:fill="E7E6E6" w:themeFill="background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E8216B" w:rsidRPr="00165CE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E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Database cannot be connected</w:t>
            </w:r>
          </w:p>
          <w:p w:rsidR="00E8216B" w:rsidRPr="00165CE7" w:rsidRDefault="00E8216B" w:rsidP="00E8216B">
            <w:pPr>
              <w:pStyle w:val="a4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165CE7" w:rsidRDefault="00E8216B" w:rsidP="00E8216B">
            <w:pPr>
              <w:pStyle w:val="a4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336C77" w:rsidTr="00165CE7">
        <w:tc>
          <w:tcPr>
            <w:tcW w:w="943" w:type="pct"/>
            <w:shd w:val="clear" w:color="auto" w:fill="E7E6E6" w:themeFill="background2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E8216B" w:rsidRPr="00336C77" w:rsidRDefault="00E8216B" w:rsidP="00E821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The </w:t>
            </w:r>
            <w:r w:rsidRPr="00CC1A62">
              <w:rPr>
                <w:rFonts w:asciiTheme="minorBidi" w:hAnsiTheme="minorBidi"/>
                <w:sz w:val="28"/>
              </w:rPr>
              <w:t>Librarian must understand English</w:t>
            </w:r>
            <w:r w:rsidRPr="00CC1A6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15866" w:rsidRDefault="00515866"/>
    <w:sectPr w:rsidR="005158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577E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14BA0"/>
    <w:multiLevelType w:val="hybridMultilevel"/>
    <w:tmpl w:val="210E8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569BA"/>
    <w:multiLevelType w:val="hybridMultilevel"/>
    <w:tmpl w:val="8A5A3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330B2"/>
    <w:multiLevelType w:val="hybridMultilevel"/>
    <w:tmpl w:val="27044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40E15"/>
    <w:multiLevelType w:val="hybridMultilevel"/>
    <w:tmpl w:val="D082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DB1332"/>
    <w:multiLevelType w:val="hybridMultilevel"/>
    <w:tmpl w:val="5AB8A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390CA0"/>
    <w:multiLevelType w:val="hybridMultilevel"/>
    <w:tmpl w:val="24647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2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3MjO3MDUwNzQzNDJW0lEKTi0uzszPAykwrgUA/Q0zBCwAAAA="/>
  </w:docVars>
  <w:rsids>
    <w:rsidRoot w:val="006B5477"/>
    <w:rsid w:val="00055D49"/>
    <w:rsid w:val="00122DB3"/>
    <w:rsid w:val="00165CE7"/>
    <w:rsid w:val="001F7DAD"/>
    <w:rsid w:val="002E30AE"/>
    <w:rsid w:val="00336C77"/>
    <w:rsid w:val="00435B9D"/>
    <w:rsid w:val="00515866"/>
    <w:rsid w:val="005F33B9"/>
    <w:rsid w:val="006B5477"/>
    <w:rsid w:val="006E0053"/>
    <w:rsid w:val="008C4368"/>
    <w:rsid w:val="009718A7"/>
    <w:rsid w:val="00BD23FF"/>
    <w:rsid w:val="00CE1500"/>
    <w:rsid w:val="00CF784E"/>
    <w:rsid w:val="00D06A80"/>
    <w:rsid w:val="00E8216B"/>
    <w:rsid w:val="00EA6D30"/>
    <w:rsid w:val="00EF2ABD"/>
    <w:rsid w:val="00F30556"/>
    <w:rsid w:val="00F71157"/>
    <w:rsid w:val="00FB0889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D68A3"/>
  <w15:chartTrackingRefBased/>
  <w15:docId w15:val="{36E91CA5-C923-4397-A402-A8BDCB688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6B547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B5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B5477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a4">
    <w:name w:val="List Paragraph"/>
    <w:basedOn w:val="a"/>
    <w:uiPriority w:val="34"/>
    <w:qFormat/>
    <w:rsid w:val="008C4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244851-BB8A-4D64-9BF8-6F9C819F3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18</cp:revision>
  <dcterms:created xsi:type="dcterms:W3CDTF">2017-04-15T10:46:00Z</dcterms:created>
  <dcterms:modified xsi:type="dcterms:W3CDTF">2017-04-19T15:02:00Z</dcterms:modified>
</cp:coreProperties>
</file>